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241EF" w14:textId="29531653" w:rsidR="00276700" w:rsidRDefault="00276700">
      <w:pPr>
        <w:rPr>
          <w:noProof/>
        </w:rPr>
      </w:pPr>
      <w:r>
        <w:rPr>
          <w:rFonts w:hint="eastAsia"/>
          <w:noProof/>
        </w:rPr>
        <w:t>做题情况：</w:t>
      </w:r>
    </w:p>
    <w:p w14:paraId="34211DC4" w14:textId="635D94CC" w:rsidR="00CD1157" w:rsidRDefault="00276700">
      <w:r>
        <w:rPr>
          <w:noProof/>
        </w:rPr>
        <w:drawing>
          <wp:inline distT="0" distB="0" distL="0" distR="0" wp14:anchorId="575E673D" wp14:editId="4D723352">
            <wp:extent cx="1746357" cy="1705555"/>
            <wp:effectExtent l="0" t="0" r="635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74828" cy="173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3C7CC4" wp14:editId="172AE345">
            <wp:extent cx="1725277" cy="1709227"/>
            <wp:effectExtent l="0" t="0" r="889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57850" cy="1741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375A41" wp14:editId="7BD9BE5C">
            <wp:extent cx="1752011" cy="1772526"/>
            <wp:effectExtent l="0" t="0" r="63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74475" cy="179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3C7A9" w14:textId="0CD8C676" w:rsidR="00276700" w:rsidRDefault="00276700"/>
    <w:p w14:paraId="734241BB" w14:textId="77777777" w:rsidR="00276700" w:rsidRDefault="00276700">
      <w:pPr>
        <w:rPr>
          <w:rFonts w:hint="eastAsia"/>
        </w:rPr>
      </w:pPr>
    </w:p>
    <w:p w14:paraId="67091493" w14:textId="42A878F3" w:rsidR="00276700" w:rsidRDefault="00276700">
      <w:r>
        <w:rPr>
          <w:rFonts w:hint="eastAsia"/>
        </w:rPr>
        <w:t>错题分析：</w:t>
      </w:r>
    </w:p>
    <w:p w14:paraId="5434E8EE" w14:textId="79B3164F" w:rsidR="00276700" w:rsidRDefault="00276700">
      <w:r w:rsidRPr="00276700">
        <w:drawing>
          <wp:inline distT="0" distB="0" distL="0" distR="0" wp14:anchorId="63C360FD" wp14:editId="0F56381B">
            <wp:extent cx="5274310" cy="37934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BBEDF" w14:textId="1EFCA676" w:rsidR="00276700" w:rsidRDefault="00276700">
      <w:r w:rsidRPr="00276700">
        <w:rPr>
          <w:rFonts w:hint="eastAsia"/>
          <w:highlight w:val="yellow"/>
        </w:rPr>
        <w:t>错误原因：只听见了n</w:t>
      </w:r>
      <w:r w:rsidRPr="00276700">
        <w:rPr>
          <w:highlight w:val="yellow"/>
        </w:rPr>
        <w:t>ew technic</w:t>
      </w:r>
      <w:r w:rsidRPr="00276700">
        <w:rPr>
          <w:rFonts w:hint="eastAsia"/>
          <w:highlight w:val="yellow"/>
        </w:rPr>
        <w:t>，和a</w:t>
      </w:r>
      <w:r w:rsidRPr="00276700">
        <w:rPr>
          <w:highlight w:val="yellow"/>
        </w:rPr>
        <w:t xml:space="preserve">dd </w:t>
      </w:r>
      <w:r w:rsidRPr="00276700">
        <w:rPr>
          <w:rFonts w:hint="eastAsia"/>
          <w:highlight w:val="yellow"/>
        </w:rPr>
        <w:t>copper什么玩意，而且我没搞懂这个c</w:t>
      </w:r>
      <w:r w:rsidRPr="00276700">
        <w:rPr>
          <w:highlight w:val="yellow"/>
        </w:rPr>
        <w:t>opper</w:t>
      </w:r>
      <w:r w:rsidRPr="00276700">
        <w:rPr>
          <w:rFonts w:hint="eastAsia"/>
          <w:highlight w:val="yellow"/>
        </w:rPr>
        <w:t>和后面的e</w:t>
      </w:r>
      <w:r w:rsidRPr="00276700">
        <w:rPr>
          <w:highlight w:val="yellow"/>
        </w:rPr>
        <w:t>lectric light</w:t>
      </w:r>
      <w:r w:rsidRPr="00276700">
        <w:rPr>
          <w:rFonts w:hint="eastAsia"/>
          <w:highlight w:val="yellow"/>
        </w:rPr>
        <w:t>有什么关系。</w:t>
      </w:r>
    </w:p>
    <w:p w14:paraId="5D8AC3E6" w14:textId="2F8A2FE3" w:rsidR="00276700" w:rsidRDefault="00276700"/>
    <w:p w14:paraId="635BEF6E" w14:textId="729B8D23" w:rsidR="00276700" w:rsidRDefault="00276700">
      <w:r w:rsidRPr="00276700">
        <w:lastRenderedPageBreak/>
        <w:drawing>
          <wp:inline distT="0" distB="0" distL="0" distR="0" wp14:anchorId="17B29CC1" wp14:editId="63E21063">
            <wp:extent cx="5274310" cy="377761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27C7D" w14:textId="32BD9D56" w:rsidR="00276700" w:rsidRDefault="00276700">
      <w:r>
        <w:rPr>
          <w:rFonts w:hint="eastAsia"/>
        </w:rPr>
        <w:t>错误原因：在做题的时候不觉得和政治家庭有关系是一种a</w:t>
      </w:r>
      <w:r>
        <w:t>uthorize</w:t>
      </w:r>
      <w:r>
        <w:rPr>
          <w:rFonts w:hint="eastAsia"/>
        </w:rPr>
        <w:t>的表现。其次，我在听的时候以为这个人是p</w:t>
      </w:r>
      <w:r>
        <w:t>resident</w:t>
      </w:r>
      <w:r>
        <w:rPr>
          <w:rFonts w:hint="eastAsia"/>
        </w:rPr>
        <w:t>，没分清h</w:t>
      </w:r>
      <w:r>
        <w:t xml:space="preserve">e </w:t>
      </w:r>
      <w:r>
        <w:rPr>
          <w:rFonts w:hint="eastAsia"/>
        </w:rPr>
        <w:t xml:space="preserve">和 </w:t>
      </w:r>
      <w:r>
        <w:t>she</w:t>
      </w:r>
      <w:r>
        <w:rPr>
          <w:rFonts w:hint="eastAsia"/>
        </w:rPr>
        <w:t>，我也不知道那个人名是总统，还以为这个画画的也能做总统，惊讶了半天。D是乱蒙的。</w:t>
      </w:r>
    </w:p>
    <w:p w14:paraId="2F49C40F" w14:textId="3BF348CB" w:rsidR="00276700" w:rsidRDefault="00276700"/>
    <w:p w14:paraId="7F3C6950" w14:textId="401E2919" w:rsidR="00276700" w:rsidRDefault="00276700">
      <w:r w:rsidRPr="00276700">
        <w:drawing>
          <wp:inline distT="0" distB="0" distL="0" distR="0" wp14:anchorId="14BC0403" wp14:editId="4E842F7A">
            <wp:extent cx="5274310" cy="388302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B6C63" w14:textId="0F4A80F0" w:rsidR="00276700" w:rsidRDefault="00276700">
      <w:r>
        <w:rPr>
          <w:rFonts w:hint="eastAsia"/>
        </w:rPr>
        <w:lastRenderedPageBreak/>
        <w:t>错误原因：听力中就寥寥几句就带过了，每太注意听到。</w:t>
      </w:r>
    </w:p>
    <w:p w14:paraId="38413F1F" w14:textId="3A1F4A20" w:rsidR="00276700" w:rsidRDefault="00276700"/>
    <w:p w14:paraId="5D6B7A80" w14:textId="7F476846" w:rsidR="00276700" w:rsidRDefault="00276700"/>
    <w:p w14:paraId="71783538" w14:textId="6156ED4F" w:rsidR="00276700" w:rsidRDefault="00276700">
      <w:r>
        <w:rPr>
          <w:rFonts w:hint="eastAsia"/>
        </w:rPr>
        <w:t>总结：课上错那么多题我觉的是有原因的。我感觉我很容易被其他周围的因素影响到，导致我很难进入状态投入到听力中。其次，做这类题的错误率确实比其他题目的错误率要高，原因是这类题很多是信息类的题目，而不同信息之间的关联性又没有其他听力那么高，导致有的时候不能预判信息。</w:t>
      </w:r>
    </w:p>
    <w:p w14:paraId="5EDAE676" w14:textId="0EC812E3" w:rsidR="00276700" w:rsidRDefault="00276700"/>
    <w:p w14:paraId="2C895606" w14:textId="2BB5E991" w:rsidR="00276700" w:rsidRDefault="00276700"/>
    <w:p w14:paraId="7CCE1ACA" w14:textId="36162F19" w:rsidR="00276700" w:rsidRDefault="00276700">
      <w:r>
        <w:rPr>
          <w:rFonts w:hint="eastAsia"/>
        </w:rPr>
        <w:t>生词：</w:t>
      </w:r>
    </w:p>
    <w:p w14:paraId="0C199E4A" w14:textId="369C0863" w:rsidR="00276700" w:rsidRDefault="00276700">
      <w:pPr>
        <w:rPr>
          <w:rFonts w:hint="eastAsia"/>
        </w:rPr>
      </w:pPr>
      <w:r w:rsidRPr="00276700">
        <w:drawing>
          <wp:inline distT="0" distB="0" distL="0" distR="0" wp14:anchorId="1AFA8B85" wp14:editId="6BB4275C">
            <wp:extent cx="5274310" cy="91376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67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TQwNLG0MDYxM7FQ0lEKTi0uzszPAykwrAUAC0qUbCwAAAA="/>
  </w:docVars>
  <w:rsids>
    <w:rsidRoot w:val="007E40D6"/>
    <w:rsid w:val="00276700"/>
    <w:rsid w:val="007E40D6"/>
    <w:rsid w:val="00CD1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8D7CA"/>
  <w15:chartTrackingRefBased/>
  <w15:docId w15:val="{E66E4D88-8B8C-42C7-89CA-91519C36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4T08:56:00Z</dcterms:created>
  <dcterms:modified xsi:type="dcterms:W3CDTF">2021-08-04T09:10:00Z</dcterms:modified>
</cp:coreProperties>
</file>